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60FB" w:rsidRDefault="00D73151" w:rsidP="009660FB">
      <w:pPr>
        <w:rPr>
          <w:rFonts w:ascii="Bernard MT Condensed" w:hAnsi="Bernard MT Condensed"/>
          <w:sz w:val="48"/>
          <w:szCs w:val="48"/>
        </w:rPr>
      </w:pPr>
      <w:r w:rsidRPr="00824314">
        <w:rPr>
          <w:rFonts w:ascii="Bernard MT Condensed" w:hAnsi="Bernard MT Condensed"/>
          <w:noProof/>
          <w:color w:val="00B0F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8FF44E" wp14:editId="029C4A6D">
                <wp:simplePos x="0" y="0"/>
                <wp:positionH relativeFrom="column">
                  <wp:posOffset>5419371</wp:posOffset>
                </wp:positionH>
                <wp:positionV relativeFrom="paragraph">
                  <wp:posOffset>-434059</wp:posOffset>
                </wp:positionV>
                <wp:extent cx="1456660" cy="1658679"/>
                <wp:effectExtent l="0" t="0" r="10795" b="177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6660" cy="16586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3151" w:rsidRDefault="00D73151" w:rsidP="00D73151">
                            <w:pPr>
                              <w:jc w:val="center"/>
                            </w:pPr>
                          </w:p>
                          <w:p w:rsidR="00D73151" w:rsidRDefault="00D73151" w:rsidP="00D73151">
                            <w:pPr>
                              <w:jc w:val="center"/>
                            </w:pPr>
                          </w:p>
                          <w:p w:rsidR="00D73151" w:rsidRPr="00D73151" w:rsidRDefault="00D73151" w:rsidP="00D73151">
                            <w:pPr>
                              <w:jc w:val="center"/>
                              <w:rPr>
                                <w:color w:val="D0CECE" w:themeColor="background2" w:themeShade="E6"/>
                                <w:sz w:val="96"/>
                                <w:szCs w:val="160"/>
                              </w:rPr>
                            </w:pPr>
                            <w:r w:rsidRPr="00D73151">
                              <w:rPr>
                                <w:color w:val="D0CECE" w:themeColor="background2" w:themeShade="E6"/>
                                <w:sz w:val="56"/>
                                <w:szCs w:val="96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598FF44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6.7pt;margin-top:-34.2pt;width:114.7pt;height:13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" fillcolor="white [3201]" strokeweight=".5pt">
                <v:textbox>
                  <w:txbxContent>
                    <w:p w:rsidR="00D73151" w:rsidRDefault="00D73151" w:rsidP="00D73151">
                      <w:pPr>
                        <w:jc w:val="center"/>
                      </w:pPr>
                    </w:p>
                    <w:p w:rsidR="00D73151" w:rsidRDefault="00D73151" w:rsidP="00D73151">
                      <w:pPr>
                        <w:jc w:val="center"/>
                      </w:pPr>
                    </w:p>
                    <w:p w:rsidR="00D73151" w:rsidRPr="00D73151" w:rsidRDefault="00D73151" w:rsidP="00D73151">
                      <w:pPr>
                        <w:jc w:val="center"/>
                        <w:rPr>
                          <w:color w:val="D0CECE" w:themeColor="background2" w:themeShade="E6"/>
                          <w:sz w:val="96"/>
                          <w:szCs w:val="160"/>
                        </w:rPr>
                      </w:pPr>
                      <w:r w:rsidRPr="00D73151">
                        <w:rPr>
                          <w:color w:val="D0CECE" w:themeColor="background2" w:themeShade="E6"/>
                          <w:sz w:val="56"/>
                          <w:szCs w:val="96"/>
                        </w:rP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E78C0">
        <w:rPr>
          <w:rFonts w:ascii="Bernard MT Condensed" w:hAnsi="Bernard MT Condensed"/>
          <w:noProof/>
          <w:color w:val="00B0F0"/>
          <w:sz w:val="48"/>
          <w:szCs w:val="48"/>
        </w:rPr>
        <w:t>The Surveying</w:t>
      </w:r>
      <w:r w:rsidR="009660FB" w:rsidRPr="00824314">
        <w:rPr>
          <w:rFonts w:ascii="Bernard MT Condensed" w:hAnsi="Bernard MT Condensed"/>
          <w:color w:val="00B0F0"/>
          <w:sz w:val="48"/>
          <w:szCs w:val="48"/>
        </w:rPr>
        <w:t xml:space="preserve"> Camp 2016</w:t>
      </w:r>
    </w:p>
    <w:p w:rsidR="00D8626A" w:rsidRDefault="00D8626A" w:rsidP="00D862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660FB" w:rsidRPr="000A64CD" w:rsidRDefault="009660FB" w:rsidP="00D8626A">
      <w:pPr>
        <w:spacing w:after="0"/>
        <w:rPr>
          <w:rFonts w:ascii="Bernard MT Condensed" w:hAnsi="Bernard MT Condensed" w:cs="Angsana New"/>
          <w:sz w:val="48"/>
          <w:szCs w:val="30"/>
        </w:rPr>
      </w:pPr>
      <w:r w:rsidRPr="000A64CD">
        <w:rPr>
          <w:rFonts w:ascii="Times New Roman" w:hAnsi="Times New Roman" w:cs="Times New Roman"/>
          <w:sz w:val="24"/>
          <w:szCs w:val="24"/>
        </w:rPr>
        <w:t xml:space="preserve">Organized by </w:t>
      </w:r>
      <w:r w:rsidR="00AD6319" w:rsidRPr="000A64CD">
        <w:rPr>
          <w:rFonts w:ascii="Times New Roman" w:hAnsi="Times New Roman" w:cs="Angsana New"/>
          <w:sz w:val="24"/>
          <w:szCs w:val="30"/>
        </w:rPr>
        <w:t>the</w:t>
      </w:r>
      <w:r w:rsidR="000A64CD" w:rsidRPr="000A64CD">
        <w:rPr>
          <w:rFonts w:ascii="Times New Roman" w:hAnsi="Times New Roman" w:cs="Angsana New"/>
          <w:sz w:val="24"/>
          <w:szCs w:val="30"/>
        </w:rPr>
        <w:t xml:space="preserve"> Office of International Relations and Faculty of Engineering</w:t>
      </w:r>
    </w:p>
    <w:p w:rsidR="009660FB" w:rsidRDefault="009660FB" w:rsidP="00D862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rsed by </w:t>
      </w:r>
      <w:r w:rsidR="000C3C14">
        <w:rPr>
          <w:rFonts w:ascii="Times New Roman" w:hAnsi="Times New Roman" w:cs="Times New Roman"/>
          <w:sz w:val="24"/>
          <w:szCs w:val="24"/>
        </w:rPr>
        <w:t xml:space="preserve">RAVTE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Rajamang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of Technology </w:t>
      </w:r>
      <w:proofErr w:type="spellStart"/>
      <w:r>
        <w:rPr>
          <w:rFonts w:ascii="Times New Roman" w:hAnsi="Times New Roman" w:cs="Times New Roman"/>
          <w:sz w:val="24"/>
          <w:szCs w:val="24"/>
        </w:rPr>
        <w:t>Lanna</w:t>
      </w:r>
      <w:proofErr w:type="spellEnd"/>
    </w:p>
    <w:p w:rsidR="009660FB" w:rsidRDefault="009660FB" w:rsidP="00D862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24314" w:rsidRDefault="00824314" w:rsidP="0082431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9660FB" w:rsidRDefault="009E78C0" w:rsidP="0082431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</w:t>
      </w:r>
      <w:r w:rsidRPr="009E78C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- 29</w:t>
      </w:r>
      <w:r w:rsidRPr="009E78C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December, 2016</w:t>
      </w:r>
      <w:r w:rsidR="009660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660FB">
        <w:rPr>
          <w:rFonts w:ascii="Times New Roman" w:hAnsi="Times New Roman" w:cs="Times New Roman"/>
          <w:sz w:val="24"/>
          <w:szCs w:val="24"/>
        </w:rPr>
        <w:t>Rajamangala</w:t>
      </w:r>
      <w:proofErr w:type="spellEnd"/>
      <w:r w:rsidR="009660FB">
        <w:rPr>
          <w:rFonts w:ascii="Times New Roman" w:hAnsi="Times New Roman" w:cs="Times New Roman"/>
          <w:sz w:val="24"/>
          <w:szCs w:val="24"/>
        </w:rPr>
        <w:t xml:space="preserve"> University of Technology </w:t>
      </w:r>
      <w:proofErr w:type="spellStart"/>
      <w:r w:rsidR="009660FB">
        <w:rPr>
          <w:rFonts w:ascii="Times New Roman" w:hAnsi="Times New Roman" w:cs="Times New Roman"/>
          <w:sz w:val="24"/>
          <w:szCs w:val="24"/>
        </w:rPr>
        <w:t>Lanna</w:t>
      </w:r>
      <w:proofErr w:type="spellEnd"/>
      <w:r w:rsidR="009660FB">
        <w:rPr>
          <w:rFonts w:ascii="Times New Roman" w:hAnsi="Times New Roman" w:cs="Times New Roman"/>
          <w:sz w:val="24"/>
          <w:szCs w:val="24"/>
        </w:rPr>
        <w:t>, Chiang Mai, Thail</w:t>
      </w:r>
      <w:r w:rsidR="00D73151">
        <w:rPr>
          <w:rFonts w:ascii="Times New Roman" w:hAnsi="Times New Roman" w:cs="Times New Roman"/>
          <w:sz w:val="24"/>
          <w:szCs w:val="24"/>
        </w:rPr>
        <w:t>a</w:t>
      </w:r>
      <w:r w:rsidR="009660FB">
        <w:rPr>
          <w:rFonts w:ascii="Times New Roman" w:hAnsi="Times New Roman" w:cs="Times New Roman"/>
          <w:sz w:val="24"/>
          <w:szCs w:val="24"/>
        </w:rPr>
        <w:t>nd</w:t>
      </w:r>
    </w:p>
    <w:p w:rsidR="009660FB" w:rsidRDefault="009660FB" w:rsidP="009660FB">
      <w:pPr>
        <w:spacing w:after="0"/>
        <w:jc w:val="center"/>
        <w:rPr>
          <w:rFonts w:ascii="Times New Roman" w:hAnsi="Times New Roman" w:cs="Times New Roman"/>
        </w:rPr>
      </w:pPr>
    </w:p>
    <w:p w:rsidR="009E78C0" w:rsidRDefault="009E78C0" w:rsidP="009660FB">
      <w:pPr>
        <w:spacing w:after="0"/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822"/>
        <w:gridCol w:w="1135"/>
        <w:gridCol w:w="141"/>
        <w:gridCol w:w="1273"/>
        <w:gridCol w:w="3825"/>
      </w:tblGrid>
      <w:tr w:rsidR="009660FB" w:rsidRPr="00824314" w:rsidTr="00824314">
        <w:tc>
          <w:tcPr>
            <w:tcW w:w="10196" w:type="dxa"/>
            <w:gridSpan w:val="5"/>
            <w:shd w:val="clear" w:color="auto" w:fill="F7CAAC" w:themeFill="accent2" w:themeFillTint="66"/>
          </w:tcPr>
          <w:p w:rsidR="009660FB" w:rsidRPr="00824314" w:rsidRDefault="009660FB" w:rsidP="009660FB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PARTICIPANT APPLICATION AND REGISTRATION FORM</w:t>
            </w:r>
          </w:p>
        </w:tc>
      </w:tr>
      <w:tr w:rsidR="009660FB" w:rsidRPr="00824314" w:rsidTr="00824314">
        <w:tc>
          <w:tcPr>
            <w:tcW w:w="10196" w:type="dxa"/>
            <w:gridSpan w:val="5"/>
            <w:shd w:val="clear" w:color="auto" w:fill="F7CAAC" w:themeFill="accent2" w:themeFillTint="66"/>
          </w:tcPr>
          <w:p w:rsidR="009660FB" w:rsidRPr="00824314" w:rsidRDefault="009660FB" w:rsidP="009660FB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A: PERSONAL PARTICULARS</w:t>
            </w:r>
          </w:p>
        </w:tc>
      </w:tr>
      <w:tr w:rsidR="0056177C" w:rsidRPr="00824314" w:rsidTr="0056177C">
        <w:tc>
          <w:tcPr>
            <w:tcW w:w="5098" w:type="dxa"/>
            <w:gridSpan w:val="3"/>
          </w:tcPr>
          <w:p w:rsidR="0056177C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Name (as in identity card/passport):</w:t>
            </w:r>
          </w:p>
          <w:p w:rsidR="0056177C" w:rsidRPr="00824314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</w:p>
          <w:p w:rsidR="0056177C" w:rsidRPr="00824314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098" w:type="dxa"/>
            <w:gridSpan w:val="2"/>
            <w:vAlign w:val="center"/>
          </w:tcPr>
          <w:p w:rsidR="0056177C" w:rsidRPr="00824314" w:rsidRDefault="0056177C" w:rsidP="0056177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RAVTE Member: </w:t>
            </w:r>
            <w:r>
              <w:rPr>
                <w:rFonts w:ascii="Times New Roman" w:hAnsi="Times New Roman" w:cs="Times New Roman"/>
                <w:szCs w:val="22"/>
              </w:rPr>
              <w:sym w:font="Wingdings 2" w:char="F0A3"/>
            </w:r>
            <w:r>
              <w:rPr>
                <w:rFonts w:ascii="Times New Roman" w:hAnsi="Times New Roman" w:cs="Times New Roman"/>
                <w:szCs w:val="22"/>
              </w:rPr>
              <w:t xml:space="preserve"> YES     </w:t>
            </w:r>
            <w:r>
              <w:rPr>
                <w:rFonts w:ascii="Times New Roman" w:hAnsi="Times New Roman" w:cs="Times New Roman"/>
                <w:szCs w:val="22"/>
              </w:rPr>
              <w:sym w:font="Wingdings 2" w:char="F0A3"/>
            </w:r>
            <w:r>
              <w:rPr>
                <w:rFonts w:ascii="Times New Roman" w:hAnsi="Times New Roman" w:cs="Times New Roman"/>
                <w:szCs w:val="22"/>
              </w:rPr>
              <w:t xml:space="preserve"> NO</w:t>
            </w:r>
          </w:p>
        </w:tc>
      </w:tr>
      <w:tr w:rsidR="009660FB" w:rsidRPr="00824314" w:rsidTr="00E965D7">
        <w:tc>
          <w:tcPr>
            <w:tcW w:w="3822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Gender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49" w:type="dxa"/>
            <w:gridSpan w:val="3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ate of Birth:</w:t>
            </w:r>
          </w:p>
        </w:tc>
        <w:tc>
          <w:tcPr>
            <w:tcW w:w="3825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Country of Birth:</w:t>
            </w:r>
          </w:p>
        </w:tc>
      </w:tr>
      <w:tr w:rsidR="0056177C" w:rsidRPr="00824314" w:rsidTr="00B83FE9">
        <w:tc>
          <w:tcPr>
            <w:tcW w:w="6371" w:type="dxa"/>
            <w:gridSpan w:val="4"/>
          </w:tcPr>
          <w:p w:rsidR="0056177C" w:rsidRPr="00824314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Nationality:</w:t>
            </w:r>
          </w:p>
          <w:p w:rsidR="0056177C" w:rsidRPr="00824314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25" w:type="dxa"/>
          </w:tcPr>
          <w:p w:rsidR="0056177C" w:rsidRPr="00824314" w:rsidRDefault="0056177C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Religion:</w:t>
            </w:r>
          </w:p>
        </w:tc>
      </w:tr>
      <w:tr w:rsidR="009660FB" w:rsidRPr="00824314" w:rsidTr="00547FC5">
        <w:tc>
          <w:tcPr>
            <w:tcW w:w="3822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Home Tel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49" w:type="dxa"/>
            <w:gridSpan w:val="3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Mobile phone no:</w:t>
            </w:r>
          </w:p>
        </w:tc>
        <w:tc>
          <w:tcPr>
            <w:tcW w:w="3825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Email address:</w:t>
            </w:r>
            <w:bookmarkStart w:id="0" w:name="_GoBack"/>
            <w:bookmarkEnd w:id="0"/>
          </w:p>
        </w:tc>
      </w:tr>
      <w:tr w:rsidR="009660FB" w:rsidRPr="00824314" w:rsidTr="00A33AD4">
        <w:tc>
          <w:tcPr>
            <w:tcW w:w="10196" w:type="dxa"/>
            <w:gridSpan w:val="5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Address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9660FB" w:rsidRPr="00824314" w:rsidTr="00B25135">
        <w:tc>
          <w:tcPr>
            <w:tcW w:w="6371" w:type="dxa"/>
            <w:gridSpan w:val="4"/>
          </w:tcPr>
          <w:p w:rsidR="009660FB" w:rsidRPr="00824314" w:rsidRDefault="009660FB" w:rsidP="009660FB">
            <w:pPr>
              <w:tabs>
                <w:tab w:val="left" w:pos="1380"/>
              </w:tabs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Name of Institution:</w:t>
            </w:r>
          </w:p>
          <w:p w:rsidR="009660FB" w:rsidRPr="00824314" w:rsidRDefault="009660FB" w:rsidP="009660FB">
            <w:pPr>
              <w:tabs>
                <w:tab w:val="left" w:pos="1380"/>
              </w:tabs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ab/>
            </w:r>
          </w:p>
        </w:tc>
        <w:tc>
          <w:tcPr>
            <w:tcW w:w="3825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Course of Study and Year:</w:t>
            </w:r>
          </w:p>
        </w:tc>
      </w:tr>
      <w:tr w:rsidR="009660FB" w:rsidRPr="00824314" w:rsidTr="00756959">
        <w:trPr>
          <w:trHeight w:val="562"/>
        </w:trPr>
        <w:tc>
          <w:tcPr>
            <w:tcW w:w="10196" w:type="dxa"/>
            <w:gridSpan w:val="5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Language(s) Written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Language(s) Spoken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9660FB" w:rsidRPr="00824314" w:rsidTr="002D1984">
        <w:tc>
          <w:tcPr>
            <w:tcW w:w="3822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Passport no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*Please attach photo/scan of information page of passport.</w:t>
            </w:r>
          </w:p>
        </w:tc>
        <w:tc>
          <w:tcPr>
            <w:tcW w:w="2549" w:type="dxa"/>
            <w:gridSpan w:val="3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ate of issue:</w:t>
            </w:r>
          </w:p>
        </w:tc>
        <w:tc>
          <w:tcPr>
            <w:tcW w:w="3825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ate of expiry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 xml:space="preserve">*Passport must be more than 6 months valid from date of travel </w:t>
            </w:r>
          </w:p>
        </w:tc>
      </w:tr>
      <w:tr w:rsidR="009660FB" w:rsidRPr="00824314" w:rsidTr="00FD672E">
        <w:tc>
          <w:tcPr>
            <w:tcW w:w="3822" w:type="dxa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T-shirt size: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374" w:type="dxa"/>
            <w:gridSpan w:val="4"/>
          </w:tcPr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ietary preference: Vegetarian / Halal / No preference</w:t>
            </w: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  <w:p w:rsidR="009660FB" w:rsidRPr="00824314" w:rsidRDefault="009660FB" w:rsidP="009660FB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56177C" w:rsidRPr="00824314" w:rsidTr="00257D18">
        <w:tc>
          <w:tcPr>
            <w:tcW w:w="4957" w:type="dxa"/>
            <w:gridSpan w:val="2"/>
          </w:tcPr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Flight No. (Arrival)</w:t>
            </w:r>
          </w:p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5239" w:type="dxa"/>
            <w:gridSpan w:val="3"/>
          </w:tcPr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Flight No. (Departure)</w:t>
            </w:r>
          </w:p>
        </w:tc>
      </w:tr>
      <w:tr w:rsidR="0056177C" w:rsidRPr="00824314" w:rsidTr="00824314">
        <w:tc>
          <w:tcPr>
            <w:tcW w:w="10196" w:type="dxa"/>
            <w:gridSpan w:val="5"/>
            <w:shd w:val="clear" w:color="auto" w:fill="F7CAAC" w:themeFill="accent2" w:themeFillTint="66"/>
          </w:tcPr>
          <w:p w:rsidR="0056177C" w:rsidRPr="00824314" w:rsidRDefault="0056177C" w:rsidP="0056177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B: MEDICAL AND HEALTH RECORDS</w:t>
            </w:r>
          </w:p>
        </w:tc>
      </w:tr>
      <w:tr w:rsidR="0056177C" w:rsidRPr="00824314" w:rsidTr="00F26328">
        <w:tc>
          <w:tcPr>
            <w:tcW w:w="10196" w:type="dxa"/>
            <w:gridSpan w:val="5"/>
          </w:tcPr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Blood type : ______</w:t>
            </w:r>
          </w:p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56177C" w:rsidRPr="00824314" w:rsidTr="00C00883">
        <w:tc>
          <w:tcPr>
            <w:tcW w:w="10196" w:type="dxa"/>
            <w:gridSpan w:val="5"/>
          </w:tcPr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It is particularly important that any pulmonary, nervous or mental trouble, asthma related respiratory disorder, cardiovascular problem, previous prolonged ill-health, allergy, etc. should be stated.</w:t>
            </w:r>
          </w:p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56177C" w:rsidRPr="00824314" w:rsidTr="00056B7F">
        <w:tc>
          <w:tcPr>
            <w:tcW w:w="10196" w:type="dxa"/>
            <w:gridSpan w:val="5"/>
          </w:tcPr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escription of any drug allergy:</w:t>
            </w:r>
          </w:p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</w:p>
          <w:p w:rsidR="0056177C" w:rsidRPr="00824314" w:rsidRDefault="0056177C" w:rsidP="0056177C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D8626A" w:rsidRPr="009E78C0" w:rsidRDefault="00D8626A" w:rsidP="00D8626A">
      <w:pPr>
        <w:spacing w:after="0"/>
        <w:rPr>
          <w:rFonts w:ascii="Times New Roman" w:hAnsi="Times New Roman" w:cs="Times New Roman"/>
          <w:color w:val="FF0000"/>
          <w:szCs w:val="22"/>
          <w:highlight w:val="yellow"/>
        </w:rPr>
      </w:pPr>
      <w:r w:rsidRPr="009E78C0">
        <w:rPr>
          <w:rFonts w:ascii="Times New Roman" w:hAnsi="Times New Roman" w:cs="Times New Roman"/>
          <w:color w:val="FF0000"/>
          <w:szCs w:val="22"/>
          <w:highlight w:val="yellow"/>
        </w:rPr>
        <w:t xml:space="preserve">Deadline: The deadline of application and submission is not later than </w:t>
      </w:r>
      <w:r w:rsidR="009E78C0" w:rsidRPr="009E78C0">
        <w:rPr>
          <w:rFonts w:ascii="Times New Roman" w:hAnsi="Times New Roman" w:cs="Times New Roman"/>
          <w:color w:val="FF0000"/>
          <w:szCs w:val="22"/>
          <w:highlight w:val="yellow"/>
        </w:rPr>
        <w:t>5</w:t>
      </w:r>
      <w:r w:rsidR="009E78C0" w:rsidRPr="009E78C0">
        <w:rPr>
          <w:rFonts w:ascii="Times New Roman" w:hAnsi="Times New Roman" w:cs="Times New Roman"/>
          <w:color w:val="FF0000"/>
          <w:szCs w:val="22"/>
          <w:highlight w:val="yellow"/>
          <w:vertAlign w:val="superscript"/>
        </w:rPr>
        <w:t>th</w:t>
      </w:r>
      <w:r w:rsidR="009E78C0" w:rsidRPr="009E78C0">
        <w:rPr>
          <w:rFonts w:ascii="Times New Roman" w:hAnsi="Times New Roman" w:cs="Times New Roman"/>
          <w:color w:val="FF0000"/>
          <w:szCs w:val="22"/>
          <w:highlight w:val="yellow"/>
        </w:rPr>
        <w:t xml:space="preserve"> December, 2016</w:t>
      </w:r>
      <w:r w:rsidRPr="009E78C0">
        <w:rPr>
          <w:rFonts w:ascii="Times New Roman" w:hAnsi="Times New Roman" w:cs="Times New Roman"/>
          <w:color w:val="FF0000"/>
          <w:szCs w:val="22"/>
          <w:highlight w:val="yellow"/>
        </w:rPr>
        <w:t xml:space="preserve"> and send to</w:t>
      </w:r>
    </w:p>
    <w:p w:rsidR="00D8626A" w:rsidRPr="009E78C0" w:rsidRDefault="009E78C0" w:rsidP="00D8626A">
      <w:pPr>
        <w:spacing w:after="0"/>
        <w:rPr>
          <w:rFonts w:ascii="Times New Roman" w:hAnsi="Times New Roman" w:cs="Times New Roman"/>
          <w:b/>
          <w:bCs/>
          <w:color w:val="FF0000"/>
          <w:szCs w:val="22"/>
          <w:u w:val="single"/>
        </w:rPr>
      </w:pPr>
      <w:r w:rsidRPr="009E78C0">
        <w:rPr>
          <w:b/>
          <w:bCs/>
          <w:color w:val="FF0000"/>
          <w:highlight w:val="yellow"/>
          <w:u w:val="single"/>
        </w:rPr>
        <w:t>Survey.rmutl@gmail.com</w:t>
      </w:r>
      <w:hyperlink r:id="rId7" w:history="1"/>
      <w:r w:rsidR="00D8626A" w:rsidRPr="009E78C0">
        <w:rPr>
          <w:rFonts w:ascii="Times New Roman" w:hAnsi="Times New Roman" w:cs="Times New Roman"/>
          <w:b/>
          <w:bCs/>
          <w:color w:val="FF0000"/>
          <w:szCs w:val="22"/>
          <w:u w:val="single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822"/>
        <w:gridCol w:w="2549"/>
        <w:gridCol w:w="3825"/>
      </w:tblGrid>
      <w:tr w:rsidR="00824314" w:rsidRPr="00824314" w:rsidTr="00824314">
        <w:tc>
          <w:tcPr>
            <w:tcW w:w="10196" w:type="dxa"/>
            <w:gridSpan w:val="3"/>
            <w:shd w:val="clear" w:color="auto" w:fill="F7CAAC" w:themeFill="accent2" w:themeFillTint="66"/>
          </w:tcPr>
          <w:p w:rsidR="00824314" w:rsidRPr="00824314" w:rsidRDefault="00824314" w:rsidP="00824314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lastRenderedPageBreak/>
              <w:t>C.EMERGENCY CONTACTS</w:t>
            </w:r>
          </w:p>
        </w:tc>
      </w:tr>
      <w:tr w:rsidR="00824314" w:rsidRPr="00824314" w:rsidTr="00F96420">
        <w:tc>
          <w:tcPr>
            <w:tcW w:w="10196" w:type="dxa"/>
            <w:gridSpan w:val="3"/>
          </w:tcPr>
          <w:p w:rsidR="00824314" w:rsidRPr="00824314" w:rsidRDefault="00824314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1</w:t>
            </w:r>
            <w:r w:rsidRPr="00824314">
              <w:rPr>
                <w:rFonts w:ascii="Times New Roman" w:hAnsi="Times New Roman" w:cs="Times New Roman"/>
                <w:szCs w:val="22"/>
                <w:vertAlign w:val="superscript"/>
              </w:rPr>
              <w:t>st</w:t>
            </w:r>
            <w:r w:rsidRPr="00824314">
              <w:rPr>
                <w:rFonts w:ascii="Times New Roman" w:hAnsi="Times New Roman" w:cs="Times New Roman"/>
                <w:szCs w:val="22"/>
              </w:rPr>
              <w:t xml:space="preserve"> Emergency Contact </w:t>
            </w:r>
            <w:r w:rsidR="0056177C">
              <w:rPr>
                <w:rFonts w:ascii="Times New Roman" w:hAnsi="Times New Roman" w:cs="Times New Roman"/>
                <w:szCs w:val="22"/>
              </w:rPr>
              <w:t>Person</w:t>
            </w:r>
            <w:r w:rsidRPr="00824314">
              <w:rPr>
                <w:rFonts w:ascii="Times New Roman" w:hAnsi="Times New Roman" w:cs="Times New Roman"/>
                <w:szCs w:val="22"/>
              </w:rPr>
              <w:t>:</w:t>
            </w:r>
          </w:p>
        </w:tc>
      </w:tr>
      <w:tr w:rsidR="00824314" w:rsidRPr="00824314" w:rsidTr="002734A7">
        <w:tc>
          <w:tcPr>
            <w:tcW w:w="6371" w:type="dxa"/>
            <w:gridSpan w:val="2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Full Name 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(Please underline Surname)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25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Relationship:</w:t>
            </w:r>
          </w:p>
        </w:tc>
      </w:tr>
      <w:tr w:rsidR="00824314" w:rsidRPr="00824314" w:rsidTr="00BB58FC">
        <w:tc>
          <w:tcPr>
            <w:tcW w:w="3822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Mobile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49" w:type="dxa"/>
          </w:tcPr>
          <w:p w:rsidR="00824314" w:rsidRPr="00824314" w:rsidRDefault="0056177C" w:rsidP="00824314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ome</w:t>
            </w:r>
            <w:r w:rsidR="00824314" w:rsidRPr="00824314">
              <w:rPr>
                <w:rFonts w:ascii="Times New Roman" w:hAnsi="Times New Roman" w:cs="Times New Roman"/>
                <w:szCs w:val="22"/>
              </w:rPr>
              <w:t>:</w:t>
            </w:r>
          </w:p>
        </w:tc>
        <w:tc>
          <w:tcPr>
            <w:tcW w:w="3825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Email:</w:t>
            </w:r>
          </w:p>
        </w:tc>
      </w:tr>
      <w:tr w:rsidR="00824314" w:rsidRPr="00824314" w:rsidTr="001F1524">
        <w:tc>
          <w:tcPr>
            <w:tcW w:w="10196" w:type="dxa"/>
            <w:gridSpan w:val="3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Language(s) Spoken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824314" w:rsidRPr="00824314" w:rsidTr="00D6771A">
        <w:tc>
          <w:tcPr>
            <w:tcW w:w="10196" w:type="dxa"/>
            <w:gridSpan w:val="3"/>
          </w:tcPr>
          <w:p w:rsidR="00824314" w:rsidRPr="00824314" w:rsidRDefault="00824314" w:rsidP="0056177C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2nd Emergency Contact P</w:t>
            </w:r>
            <w:r w:rsidR="0056177C">
              <w:rPr>
                <w:rFonts w:ascii="Times New Roman" w:hAnsi="Times New Roman" w:cs="Times New Roman"/>
                <w:szCs w:val="22"/>
              </w:rPr>
              <w:t>erson</w:t>
            </w:r>
            <w:r w:rsidRPr="00824314">
              <w:rPr>
                <w:rFonts w:ascii="Times New Roman" w:hAnsi="Times New Roman" w:cs="Times New Roman"/>
                <w:szCs w:val="22"/>
              </w:rPr>
              <w:t>:</w:t>
            </w:r>
          </w:p>
        </w:tc>
      </w:tr>
      <w:tr w:rsidR="00824314" w:rsidRPr="00824314" w:rsidTr="00CA5B1C">
        <w:tc>
          <w:tcPr>
            <w:tcW w:w="6371" w:type="dxa"/>
            <w:gridSpan w:val="2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Name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(Please underline Surname)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25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Relationship:</w:t>
            </w:r>
          </w:p>
        </w:tc>
      </w:tr>
      <w:tr w:rsidR="00824314" w:rsidRPr="00824314" w:rsidTr="00724F4D">
        <w:tc>
          <w:tcPr>
            <w:tcW w:w="3822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Mobile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549" w:type="dxa"/>
          </w:tcPr>
          <w:p w:rsidR="00824314" w:rsidRPr="00824314" w:rsidRDefault="0056177C" w:rsidP="00824314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</w:t>
            </w:r>
            <w:r w:rsidR="00FC0143">
              <w:rPr>
                <w:rFonts w:ascii="Times New Roman" w:hAnsi="Times New Roman" w:cs="Times New Roman"/>
                <w:szCs w:val="22"/>
              </w:rPr>
              <w:t>ome</w:t>
            </w:r>
            <w:r w:rsidR="00824314" w:rsidRPr="00824314">
              <w:rPr>
                <w:rFonts w:ascii="Times New Roman" w:hAnsi="Times New Roman" w:cs="Times New Roman"/>
                <w:szCs w:val="22"/>
              </w:rPr>
              <w:t>:</w:t>
            </w:r>
          </w:p>
        </w:tc>
        <w:tc>
          <w:tcPr>
            <w:tcW w:w="3825" w:type="dxa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Email:</w:t>
            </w:r>
          </w:p>
        </w:tc>
      </w:tr>
      <w:tr w:rsidR="00824314" w:rsidRPr="00824314" w:rsidTr="00BC0A63">
        <w:tc>
          <w:tcPr>
            <w:tcW w:w="10196" w:type="dxa"/>
            <w:gridSpan w:val="3"/>
          </w:tcPr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Language(s) Spoken: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</w:tc>
      </w:tr>
      <w:tr w:rsidR="00824314" w:rsidRPr="00824314" w:rsidTr="00824314">
        <w:tc>
          <w:tcPr>
            <w:tcW w:w="10196" w:type="dxa"/>
            <w:gridSpan w:val="3"/>
            <w:shd w:val="clear" w:color="auto" w:fill="F7CAAC" w:themeFill="accent2" w:themeFillTint="66"/>
          </w:tcPr>
          <w:p w:rsidR="00824314" w:rsidRPr="00824314" w:rsidRDefault="00824314" w:rsidP="00D43D38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D: DECLARATION</w:t>
            </w:r>
          </w:p>
        </w:tc>
      </w:tr>
      <w:tr w:rsidR="00824314" w:rsidRPr="00824314" w:rsidTr="004E24A4">
        <w:tc>
          <w:tcPr>
            <w:tcW w:w="10196" w:type="dxa"/>
            <w:gridSpan w:val="3"/>
          </w:tcPr>
          <w:p w:rsidR="00824314" w:rsidRPr="00824314" w:rsidRDefault="00824314" w:rsidP="00824314">
            <w:pPr>
              <w:jc w:val="thaiDistribute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I declare that the above statements and those on the attached sheets are true to the best of my knowledge and belief, and that I have not willfully suppressed any material fact. I allow the organizer to use this information in anyway deemed necessary for the purpose of facilitating my application for the Conference.</w:t>
            </w:r>
          </w:p>
          <w:p w:rsidR="00824314" w:rsidRPr="00824314" w:rsidRDefault="00824314" w:rsidP="00824314">
            <w:pPr>
              <w:jc w:val="thaiDistribute"/>
              <w:rPr>
                <w:rFonts w:ascii="Times New Roman" w:hAnsi="Times New Roman" w:cs="Times New Roman"/>
                <w:szCs w:val="22"/>
              </w:rPr>
            </w:pP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____________________________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Signature of Applicant and Date</w:t>
            </w:r>
          </w:p>
        </w:tc>
      </w:tr>
      <w:tr w:rsidR="00824314" w:rsidRPr="00824314" w:rsidTr="00824314">
        <w:tc>
          <w:tcPr>
            <w:tcW w:w="10196" w:type="dxa"/>
            <w:gridSpan w:val="3"/>
            <w:shd w:val="clear" w:color="auto" w:fill="F7CAAC" w:themeFill="accent2" w:themeFillTint="66"/>
          </w:tcPr>
          <w:p w:rsidR="00824314" w:rsidRPr="00824314" w:rsidRDefault="00824314" w:rsidP="00D43D38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E: PARENT’S/GUARDIAN’S CONSENT</w:t>
            </w:r>
          </w:p>
        </w:tc>
      </w:tr>
      <w:tr w:rsidR="00824314" w:rsidRPr="00824314" w:rsidTr="006E0700">
        <w:tc>
          <w:tcPr>
            <w:tcW w:w="10196" w:type="dxa"/>
            <w:gridSpan w:val="3"/>
          </w:tcPr>
          <w:p w:rsidR="00824314" w:rsidRDefault="0056177C" w:rsidP="00824314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884597" wp14:editId="51E27A4F">
                      <wp:simplePos x="0" y="0"/>
                      <wp:positionH relativeFrom="column">
                        <wp:posOffset>3374390</wp:posOffset>
                      </wp:positionH>
                      <wp:positionV relativeFrom="paragraph">
                        <wp:posOffset>92710</wp:posOffset>
                      </wp:positionV>
                      <wp:extent cx="1377950" cy="2730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79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6177C" w:rsidRPr="0056177C" w:rsidRDefault="0056177C" w:rsidP="0056177C">
                                  <w:pPr>
                                    <w:jc w:val="center"/>
                                    <w:rPr>
                                      <w:color w:val="AEAAAA" w:themeColor="background2" w:themeShade="BF"/>
                                    </w:rPr>
                                  </w:pPr>
                                  <w:r>
                                    <w:rPr>
                                      <w:color w:val="AEAAAA" w:themeColor="background2" w:themeShade="BF"/>
                                    </w:rPr>
                                    <w:t>Univers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478845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7" type="#_x0000_t202" style="position:absolute;margin-left:265.7pt;margin-top:7.3pt;width:108.5pt;height:2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" filled="f" stroked="f" strokeweight=".5pt">
                      <v:textbox>
                        <w:txbxContent>
                          <w:p w:rsidR="0056177C" w:rsidRPr="0056177C" w:rsidRDefault="0056177C" w:rsidP="0056177C">
                            <w:pPr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>
                              <w:rPr>
                                <w:color w:val="AEAAAA" w:themeColor="background2" w:themeShade="BF"/>
                              </w:rPr>
                              <w:t>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13F7E44" wp14:editId="0BDBC66E">
                      <wp:simplePos x="0" y="0"/>
                      <wp:positionH relativeFrom="column">
                        <wp:posOffset>154940</wp:posOffset>
                      </wp:positionH>
                      <wp:positionV relativeFrom="paragraph">
                        <wp:posOffset>99060</wp:posOffset>
                      </wp:positionV>
                      <wp:extent cx="2635250" cy="27305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352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6177C" w:rsidRPr="0056177C" w:rsidRDefault="0056177C" w:rsidP="0056177C">
                                  <w:pPr>
                                    <w:jc w:val="center"/>
                                    <w:rPr>
                                      <w:color w:val="AEAAAA" w:themeColor="background2" w:themeShade="BF"/>
                                    </w:rPr>
                                  </w:pPr>
                                  <w:r w:rsidRPr="0056177C">
                                    <w:rPr>
                                      <w:color w:val="AEAAAA" w:themeColor="background2" w:themeShade="BF"/>
                                    </w:rPr>
                                    <w:t>N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13F7E44" id="Text Box 2" o:spid="_x0000_s1028" type="#_x0000_t202" style="position:absolute;margin-left:12.2pt;margin-top:7.8pt;width:207.5pt;height:2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" filled="f" stroked="f" strokeweight=".5pt">
                      <v:textbox>
                        <w:txbxContent>
                          <w:p w:rsidR="0056177C" w:rsidRPr="0056177C" w:rsidRDefault="0056177C" w:rsidP="0056177C">
                            <w:pPr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 w:rsidRPr="0056177C">
                              <w:rPr>
                                <w:color w:val="AEAAAA" w:themeColor="background2" w:themeShade="BF"/>
                              </w:rPr>
                              <w:t>N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I, _____________________________________________ , ____________________ give consent to the (Name in Capital letters as in your identity document) (Identity document No)</w:t>
            </w: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Participation of my child in the ASEAN Vocational and Engineering Camp 2016 to be held in Thailand from 3</w:t>
            </w:r>
            <w:r w:rsidRPr="00824314">
              <w:rPr>
                <w:rFonts w:ascii="Times New Roman" w:hAnsi="Times New Roman" w:cs="Times New Roman"/>
                <w:szCs w:val="22"/>
                <w:vertAlign w:val="superscript"/>
              </w:rPr>
              <w:t>rd</w:t>
            </w:r>
            <w:r w:rsidRPr="00824314">
              <w:rPr>
                <w:rFonts w:ascii="Times New Roman" w:hAnsi="Times New Roman" w:cs="Times New Roman"/>
                <w:szCs w:val="22"/>
              </w:rPr>
              <w:t>-</w:t>
            </w:r>
            <w:r w:rsidR="005C13E7">
              <w:rPr>
                <w:rFonts w:ascii="Times New Roman" w:hAnsi="Times New Roman" w:cs="Times New Roman"/>
                <w:szCs w:val="22"/>
              </w:rPr>
              <w:t>10</w:t>
            </w:r>
            <w:r w:rsidRPr="00824314">
              <w:rPr>
                <w:rFonts w:ascii="Times New Roman" w:hAnsi="Times New Roman" w:cs="Times New Roman"/>
                <w:szCs w:val="22"/>
                <w:vertAlign w:val="superscript"/>
              </w:rPr>
              <w:t>th</w:t>
            </w:r>
            <w:r w:rsidRPr="00824314">
              <w:rPr>
                <w:rFonts w:ascii="Times New Roman" w:hAnsi="Times New Roman" w:cs="Times New Roman"/>
                <w:szCs w:val="22"/>
              </w:rPr>
              <w:t xml:space="preserve"> July, 2016 (includes travelling between home country and Thailand).</w:t>
            </w:r>
          </w:p>
          <w:p w:rsid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</w:p>
          <w:p w:rsidR="00824314" w:rsidRPr="00824314" w:rsidRDefault="00824314" w:rsidP="00824314">
            <w:pPr>
              <w:rPr>
                <w:rFonts w:ascii="Times New Roman" w:hAnsi="Times New Roman" w:cs="Times New Roman"/>
                <w:szCs w:val="22"/>
              </w:rPr>
            </w:pPr>
            <w:r w:rsidRPr="00824314">
              <w:rPr>
                <w:rFonts w:ascii="Times New Roman" w:hAnsi="Times New Roman" w:cs="Times New Roman"/>
                <w:szCs w:val="22"/>
              </w:rPr>
              <w:t>__________________________________</w:t>
            </w:r>
          </w:p>
          <w:p w:rsidR="00824314" w:rsidRPr="00824314" w:rsidRDefault="00FC0143" w:rsidP="00824314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7FE02B9" wp14:editId="46BB5A75">
                      <wp:simplePos x="0" y="0"/>
                      <wp:positionH relativeFrom="column">
                        <wp:posOffset>2690495</wp:posOffset>
                      </wp:positionH>
                      <wp:positionV relativeFrom="paragraph">
                        <wp:posOffset>112395</wp:posOffset>
                      </wp:positionV>
                      <wp:extent cx="2635250" cy="27305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3525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C0143" w:rsidRPr="0056177C" w:rsidRDefault="00FC0143" w:rsidP="00FC0143">
                                  <w:pPr>
                                    <w:jc w:val="center"/>
                                    <w:rPr>
                                      <w:color w:val="AEAAAA" w:themeColor="background2" w:themeShade="BF"/>
                                    </w:rPr>
                                  </w:pPr>
                                  <w:r w:rsidRPr="0056177C">
                                    <w:rPr>
                                      <w:color w:val="AEAAAA" w:themeColor="background2" w:themeShade="BF"/>
                                    </w:rPr>
                                    <w:t>N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7FE02B9" id="Text Box 4" o:spid="_x0000_s1029" type="#_x0000_t202" style="position:absolute;margin-left:211.85pt;margin-top:8.85pt;width:207.5pt;height:2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" filled="f" stroked="f" strokeweight=".5pt">
                      <v:textbox>
                        <w:txbxContent>
                          <w:p w:rsidR="00FC0143" w:rsidRPr="0056177C" w:rsidRDefault="00FC0143" w:rsidP="00FC0143">
                            <w:pPr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 w:rsidRPr="0056177C">
                              <w:rPr>
                                <w:color w:val="AEAAAA" w:themeColor="background2" w:themeShade="BF"/>
                              </w:rPr>
                              <w:t>N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24314" w:rsidRPr="00824314">
              <w:rPr>
                <w:rFonts w:ascii="Times New Roman" w:hAnsi="Times New Roman" w:cs="Times New Roman"/>
                <w:szCs w:val="22"/>
              </w:rPr>
              <w:t>Signature of Parent/ Guardian* and Date</w:t>
            </w:r>
          </w:p>
        </w:tc>
      </w:tr>
    </w:tbl>
    <w:p w:rsidR="00824314" w:rsidRPr="00824314" w:rsidRDefault="00FC0143" w:rsidP="00824314">
      <w:pPr>
        <w:spacing w:after="0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02C14F" wp14:editId="57BEF3D3">
                <wp:simplePos x="0" y="0"/>
                <wp:positionH relativeFrom="column">
                  <wp:posOffset>3390900</wp:posOffset>
                </wp:positionH>
                <wp:positionV relativeFrom="paragraph">
                  <wp:posOffset>120650</wp:posOffset>
                </wp:positionV>
                <wp:extent cx="2635250" cy="2730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52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0143" w:rsidRPr="0056177C" w:rsidRDefault="00FC0143" w:rsidP="00FC0143">
                            <w:pPr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>
                              <w:rPr>
                                <w:color w:val="AEAAAA" w:themeColor="background2" w:themeShade="BF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F02C14F" id="Text Box 6" o:spid="_x0000_s1030" type="#_x0000_t202" style="position:absolute;margin-left:267pt;margin-top:9.5pt;width:207.5pt;height:2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" filled="f" stroked="f" strokeweight=".5pt">
                <v:textbox>
                  <w:txbxContent>
                    <w:p w:rsidR="00FC0143" w:rsidRPr="0056177C" w:rsidRDefault="00FC0143" w:rsidP="00FC0143">
                      <w:pPr>
                        <w:jc w:val="center"/>
                        <w:rPr>
                          <w:color w:val="AEAAAA" w:themeColor="background2" w:themeShade="BF"/>
                        </w:rPr>
                      </w:pPr>
                      <w:r>
                        <w:rPr>
                          <w:color w:val="AEAAAA" w:themeColor="background2" w:themeShade="BF"/>
                        </w:rPr>
                        <w:t>Phone Numb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E4B78C" wp14:editId="00622F09">
                <wp:simplePos x="0" y="0"/>
                <wp:positionH relativeFrom="column">
                  <wp:posOffset>330200</wp:posOffset>
                </wp:positionH>
                <wp:positionV relativeFrom="paragraph">
                  <wp:posOffset>112395</wp:posOffset>
                </wp:positionV>
                <wp:extent cx="2635250" cy="2730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525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0143" w:rsidRPr="0056177C" w:rsidRDefault="00FC0143" w:rsidP="00FC0143">
                            <w:pPr>
                              <w:jc w:val="center"/>
                              <w:rPr>
                                <w:color w:val="AEAAAA" w:themeColor="background2" w:themeShade="BF"/>
                              </w:rPr>
                            </w:pPr>
                            <w:r>
                              <w:rPr>
                                <w:color w:val="AEAAAA" w:themeColor="background2" w:themeShade="BF"/>
                              </w:rPr>
                              <w:t>Pos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BE4B78C" id="Text Box 5" o:spid="_x0000_s1031" type="#_x0000_t202" style="position:absolute;margin-left:26pt;margin-top:8.85pt;width:207.5pt;height:2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" filled="f" stroked="f" strokeweight=".5pt">
                <v:textbox>
                  <w:txbxContent>
                    <w:p w:rsidR="00FC0143" w:rsidRPr="0056177C" w:rsidRDefault="00FC0143" w:rsidP="00FC0143">
                      <w:pPr>
                        <w:jc w:val="center"/>
                        <w:rPr>
                          <w:color w:val="AEAAAA" w:themeColor="background2" w:themeShade="BF"/>
                        </w:rPr>
                      </w:pPr>
                      <w:r>
                        <w:rPr>
                          <w:color w:val="AEAAAA" w:themeColor="background2" w:themeShade="BF"/>
                        </w:rPr>
                        <w:t>Position</w:t>
                      </w:r>
                    </w:p>
                  </w:txbxContent>
                </v:textbox>
              </v:shape>
            </w:pict>
          </mc:Fallback>
        </mc:AlternateContent>
      </w:r>
      <w:r w:rsidR="00824314" w:rsidRPr="00824314">
        <w:rPr>
          <w:rFonts w:ascii="Times New Roman" w:hAnsi="Times New Roman" w:cs="Times New Roman"/>
          <w:szCs w:val="22"/>
        </w:rPr>
        <w:t>Endorsed by (For authorized representative only):__________________________________________________</w:t>
      </w:r>
    </w:p>
    <w:p w:rsidR="00824314" w:rsidRPr="00824314" w:rsidRDefault="00824314" w:rsidP="00824314">
      <w:pPr>
        <w:spacing w:after="0"/>
        <w:rPr>
          <w:rFonts w:ascii="Times New Roman" w:hAnsi="Times New Roman" w:cs="Times New Roman"/>
          <w:szCs w:val="22"/>
        </w:rPr>
      </w:pPr>
      <w:r w:rsidRPr="00824314">
        <w:rPr>
          <w:rFonts w:ascii="Times New Roman" w:hAnsi="Times New Roman" w:cs="Times New Roman"/>
          <w:szCs w:val="22"/>
        </w:rPr>
        <w:t>Position: ___________________________________ Office No.:______________________________________</w:t>
      </w:r>
    </w:p>
    <w:p w:rsidR="00824314" w:rsidRPr="00824314" w:rsidRDefault="00824314" w:rsidP="00824314">
      <w:pPr>
        <w:spacing w:after="0"/>
        <w:rPr>
          <w:rFonts w:ascii="Times New Roman" w:hAnsi="Times New Roman" w:cs="Times New Roman"/>
          <w:szCs w:val="22"/>
        </w:rPr>
      </w:pPr>
      <w:r w:rsidRPr="00824314">
        <w:rPr>
          <w:rFonts w:ascii="Times New Roman" w:hAnsi="Times New Roman" w:cs="Times New Roman"/>
          <w:b/>
          <w:bCs/>
          <w:szCs w:val="22"/>
        </w:rPr>
        <w:t>Qualification:</w:t>
      </w:r>
      <w:r w:rsidRPr="00824314">
        <w:rPr>
          <w:rFonts w:ascii="Times New Roman" w:hAnsi="Times New Roman" w:cs="Times New Roman"/>
          <w:szCs w:val="22"/>
        </w:rPr>
        <w:t xml:space="preserve"> Open to 3</w:t>
      </w:r>
      <w:r w:rsidRPr="00824314">
        <w:rPr>
          <w:rFonts w:ascii="Times New Roman" w:hAnsi="Times New Roman" w:cs="Times New Roman"/>
          <w:szCs w:val="22"/>
          <w:vertAlign w:val="superscript"/>
        </w:rPr>
        <w:t>rd</w:t>
      </w:r>
      <w:r w:rsidRPr="00824314">
        <w:rPr>
          <w:rFonts w:ascii="Times New Roman" w:hAnsi="Times New Roman" w:cs="Times New Roman"/>
          <w:szCs w:val="22"/>
        </w:rPr>
        <w:t xml:space="preserve"> – 4</w:t>
      </w:r>
      <w:r w:rsidRPr="00824314">
        <w:rPr>
          <w:rFonts w:ascii="Times New Roman" w:hAnsi="Times New Roman" w:cs="Times New Roman"/>
          <w:szCs w:val="22"/>
          <w:vertAlign w:val="superscript"/>
        </w:rPr>
        <w:t>th</w:t>
      </w:r>
      <w:r w:rsidRPr="00824314">
        <w:rPr>
          <w:rFonts w:ascii="Times New Roman" w:hAnsi="Times New Roman" w:cs="Times New Roman"/>
          <w:szCs w:val="22"/>
        </w:rPr>
        <w:t xml:space="preserve"> year engineering student </w:t>
      </w:r>
      <w:r w:rsidR="009E78C0">
        <w:rPr>
          <w:rFonts w:ascii="Times New Roman" w:hAnsi="Times New Roman" w:cs="Times New Roman"/>
          <w:szCs w:val="22"/>
        </w:rPr>
        <w:t>or other related fields.</w:t>
      </w:r>
    </w:p>
    <w:p w:rsidR="00D8626A" w:rsidRDefault="00D8626A" w:rsidP="00824314">
      <w:pPr>
        <w:spacing w:after="0"/>
        <w:jc w:val="thaiDistribute"/>
        <w:rPr>
          <w:rFonts w:ascii="Times New Roman" w:hAnsi="Times New Roman" w:cs="Times New Roman"/>
          <w:szCs w:val="22"/>
          <w:u w:val="single"/>
        </w:rPr>
      </w:pPr>
    </w:p>
    <w:p w:rsidR="00E27E2A" w:rsidRPr="009E78C0" w:rsidRDefault="00E27E2A" w:rsidP="00824314">
      <w:pPr>
        <w:spacing w:after="0"/>
        <w:jc w:val="thaiDistribute"/>
        <w:rPr>
          <w:rFonts w:ascii="Times New Roman" w:hAnsi="Times New Roman" w:cs="Times New Roman"/>
          <w:b/>
          <w:bCs/>
          <w:color w:val="FF0000"/>
          <w:sz w:val="36"/>
          <w:szCs w:val="36"/>
          <w:u w:val="single"/>
        </w:rPr>
      </w:pPr>
    </w:p>
    <w:p w:rsidR="009E78C0" w:rsidRDefault="009E78C0" w:rsidP="009E78C0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</w:rPr>
      </w:pPr>
      <w:r w:rsidRPr="009E78C0"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</w:rPr>
        <w:t xml:space="preserve">ALL DELEGATES MUST ARRIVE IN CHIANG MAI </w:t>
      </w:r>
    </w:p>
    <w:p w:rsidR="009E78C0" w:rsidRPr="009E78C0" w:rsidRDefault="009E78C0" w:rsidP="009E78C0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</w:rPr>
      </w:pPr>
      <w:r w:rsidRPr="009E78C0"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</w:rPr>
        <w:t>ON 18</w:t>
      </w:r>
      <w:r w:rsidRPr="009E78C0"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  <w:vertAlign w:val="superscript"/>
        </w:rPr>
        <w:t>th</w:t>
      </w:r>
      <w:r w:rsidRPr="009E78C0">
        <w:rPr>
          <w:rFonts w:ascii="Times New Roman" w:hAnsi="Times New Roman" w:cs="Times New Roman"/>
          <w:b/>
          <w:bCs/>
          <w:color w:val="FF0000"/>
          <w:sz w:val="36"/>
          <w:szCs w:val="36"/>
          <w:highlight w:val="yellow"/>
          <w:u w:val="single"/>
        </w:rPr>
        <w:t xml:space="preserve"> DECEMBER, 2016</w:t>
      </w:r>
    </w:p>
    <w:p w:rsidR="009E78C0" w:rsidRDefault="009E78C0" w:rsidP="009E78C0">
      <w:pPr>
        <w:spacing w:after="0"/>
        <w:jc w:val="center"/>
        <w:rPr>
          <w:rFonts w:ascii="Times New Roman" w:hAnsi="Times New Roman" w:cs="Times New Roman"/>
          <w:szCs w:val="22"/>
          <w:u w:val="single"/>
        </w:rPr>
      </w:pPr>
    </w:p>
    <w:p w:rsidR="00E27E2A" w:rsidRPr="00E27E2A" w:rsidRDefault="00E27E2A" w:rsidP="00E27E2A">
      <w:pPr>
        <w:spacing w:after="0"/>
        <w:jc w:val="center"/>
        <w:rPr>
          <w:rFonts w:ascii="Times New Roman" w:hAnsi="Times New Roman" w:cs="Times New Roman"/>
          <w:sz w:val="16"/>
          <w:szCs w:val="16"/>
        </w:rPr>
      </w:pPr>
      <w:r w:rsidRPr="00E27E2A">
        <w:rPr>
          <w:rFonts w:ascii="Times New Roman" w:hAnsi="Times New Roman" w:cs="Times New Roman"/>
          <w:sz w:val="16"/>
          <w:szCs w:val="16"/>
        </w:rPr>
        <w:t>*********************************</w:t>
      </w:r>
    </w:p>
    <w:sectPr w:rsidR="00E27E2A" w:rsidRPr="00E27E2A" w:rsidSect="005C13E7">
      <w:footerReference w:type="default" r:id="rId8"/>
      <w:pgSz w:w="12240" w:h="15840"/>
      <w:pgMar w:top="1560" w:right="1041" w:bottom="851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0EF3" w:rsidRDefault="00E00EF3" w:rsidP="00257D18">
      <w:pPr>
        <w:spacing w:after="0" w:line="240" w:lineRule="auto"/>
      </w:pPr>
      <w:r>
        <w:separator/>
      </w:r>
    </w:p>
  </w:endnote>
  <w:endnote w:type="continuationSeparator" w:id="0">
    <w:p w:rsidR="00E00EF3" w:rsidRDefault="00E00EF3" w:rsidP="00257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7D18" w:rsidRPr="00257D18" w:rsidRDefault="00942453" w:rsidP="00257D18">
    <w:pPr>
      <w:pStyle w:val="a9"/>
      <w:jc w:val="right"/>
      <w:rPr>
        <w:rFonts w:ascii="Rockwell" w:hAnsi="Rockwell"/>
      </w:rPr>
    </w:pPr>
    <w:r>
      <w:rPr>
        <w:rFonts w:ascii="Rockwell" w:hAnsi="Rockwell"/>
      </w:rPr>
      <w:t>The Surveying Camp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0EF3" w:rsidRDefault="00E00EF3" w:rsidP="00257D18">
      <w:pPr>
        <w:spacing w:after="0" w:line="240" w:lineRule="auto"/>
      </w:pPr>
      <w:r>
        <w:separator/>
      </w:r>
    </w:p>
  </w:footnote>
  <w:footnote w:type="continuationSeparator" w:id="0">
    <w:p w:rsidR="00E00EF3" w:rsidRDefault="00E00EF3" w:rsidP="00257D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NzK0MDY3MzU3szRW0lEKTi0uzszPAykwrAUA2ecg3iwAAAA="/>
  </w:docVars>
  <w:rsids>
    <w:rsidRoot w:val="009660FB"/>
    <w:rsid w:val="00002756"/>
    <w:rsid w:val="000058E2"/>
    <w:rsid w:val="00006172"/>
    <w:rsid w:val="0000737A"/>
    <w:rsid w:val="00025072"/>
    <w:rsid w:val="00025402"/>
    <w:rsid w:val="0002735B"/>
    <w:rsid w:val="00036208"/>
    <w:rsid w:val="00037322"/>
    <w:rsid w:val="00037FCD"/>
    <w:rsid w:val="000407D8"/>
    <w:rsid w:val="00040A91"/>
    <w:rsid w:val="00042732"/>
    <w:rsid w:val="00043E19"/>
    <w:rsid w:val="00045926"/>
    <w:rsid w:val="00046C9E"/>
    <w:rsid w:val="00052E21"/>
    <w:rsid w:val="00052F42"/>
    <w:rsid w:val="00056B6B"/>
    <w:rsid w:val="00062FEF"/>
    <w:rsid w:val="00071AAD"/>
    <w:rsid w:val="00073BA4"/>
    <w:rsid w:val="00076269"/>
    <w:rsid w:val="000838C1"/>
    <w:rsid w:val="00095712"/>
    <w:rsid w:val="00096DF2"/>
    <w:rsid w:val="000976FB"/>
    <w:rsid w:val="000A27DC"/>
    <w:rsid w:val="000A64CD"/>
    <w:rsid w:val="000A69F5"/>
    <w:rsid w:val="000A78FA"/>
    <w:rsid w:val="000B2366"/>
    <w:rsid w:val="000B305E"/>
    <w:rsid w:val="000C3C14"/>
    <w:rsid w:val="000C4263"/>
    <w:rsid w:val="000C52F6"/>
    <w:rsid w:val="000D2621"/>
    <w:rsid w:val="000D6CF2"/>
    <w:rsid w:val="000F0953"/>
    <w:rsid w:val="000F1BC4"/>
    <w:rsid w:val="000F618F"/>
    <w:rsid w:val="000F693B"/>
    <w:rsid w:val="000F7159"/>
    <w:rsid w:val="0010055F"/>
    <w:rsid w:val="00100C27"/>
    <w:rsid w:val="00114FF6"/>
    <w:rsid w:val="001152FF"/>
    <w:rsid w:val="001161F8"/>
    <w:rsid w:val="00122306"/>
    <w:rsid w:val="001266A6"/>
    <w:rsid w:val="00140840"/>
    <w:rsid w:val="00142CA2"/>
    <w:rsid w:val="00147F23"/>
    <w:rsid w:val="00150849"/>
    <w:rsid w:val="00151FD8"/>
    <w:rsid w:val="0016037E"/>
    <w:rsid w:val="001612B2"/>
    <w:rsid w:val="001620EB"/>
    <w:rsid w:val="00167DAB"/>
    <w:rsid w:val="00172678"/>
    <w:rsid w:val="00176E7E"/>
    <w:rsid w:val="00181DDD"/>
    <w:rsid w:val="00187B80"/>
    <w:rsid w:val="001909AC"/>
    <w:rsid w:val="00197231"/>
    <w:rsid w:val="001A4533"/>
    <w:rsid w:val="001B5E49"/>
    <w:rsid w:val="001B740E"/>
    <w:rsid w:val="001C0464"/>
    <w:rsid w:val="001C0C1B"/>
    <w:rsid w:val="001C217D"/>
    <w:rsid w:val="001D2D2D"/>
    <w:rsid w:val="001D5A3F"/>
    <w:rsid w:val="001D5B33"/>
    <w:rsid w:val="001D7BB8"/>
    <w:rsid w:val="001E0BB4"/>
    <w:rsid w:val="001E6FF3"/>
    <w:rsid w:val="001E7B71"/>
    <w:rsid w:val="001E7B81"/>
    <w:rsid w:val="001F42D9"/>
    <w:rsid w:val="001F452B"/>
    <w:rsid w:val="001F4A36"/>
    <w:rsid w:val="001F5B09"/>
    <w:rsid w:val="001F78C4"/>
    <w:rsid w:val="002040D1"/>
    <w:rsid w:val="00212990"/>
    <w:rsid w:val="00215D67"/>
    <w:rsid w:val="00217043"/>
    <w:rsid w:val="00221074"/>
    <w:rsid w:val="0022377C"/>
    <w:rsid w:val="0022409D"/>
    <w:rsid w:val="002263CE"/>
    <w:rsid w:val="00232EB1"/>
    <w:rsid w:val="0023389F"/>
    <w:rsid w:val="002351A6"/>
    <w:rsid w:val="00236470"/>
    <w:rsid w:val="002409E9"/>
    <w:rsid w:val="00240B17"/>
    <w:rsid w:val="002420A5"/>
    <w:rsid w:val="00242F4A"/>
    <w:rsid w:val="00245043"/>
    <w:rsid w:val="002512FA"/>
    <w:rsid w:val="00256D43"/>
    <w:rsid w:val="00257C37"/>
    <w:rsid w:val="00257D18"/>
    <w:rsid w:val="00270EAC"/>
    <w:rsid w:val="0027116A"/>
    <w:rsid w:val="00272252"/>
    <w:rsid w:val="002754E9"/>
    <w:rsid w:val="00276336"/>
    <w:rsid w:val="002768D3"/>
    <w:rsid w:val="00280924"/>
    <w:rsid w:val="002810C1"/>
    <w:rsid w:val="002822ED"/>
    <w:rsid w:val="0028360E"/>
    <w:rsid w:val="0029444A"/>
    <w:rsid w:val="002A400E"/>
    <w:rsid w:val="002A71EF"/>
    <w:rsid w:val="002B112F"/>
    <w:rsid w:val="002C2B5C"/>
    <w:rsid w:val="002C459B"/>
    <w:rsid w:val="002D578F"/>
    <w:rsid w:val="002D58BF"/>
    <w:rsid w:val="002D650E"/>
    <w:rsid w:val="002E4D66"/>
    <w:rsid w:val="002E5323"/>
    <w:rsid w:val="002E5ACF"/>
    <w:rsid w:val="002F20A8"/>
    <w:rsid w:val="002F39D5"/>
    <w:rsid w:val="00303E48"/>
    <w:rsid w:val="00310D52"/>
    <w:rsid w:val="003162F7"/>
    <w:rsid w:val="00316AB9"/>
    <w:rsid w:val="0031710C"/>
    <w:rsid w:val="003177AD"/>
    <w:rsid w:val="00326272"/>
    <w:rsid w:val="00350089"/>
    <w:rsid w:val="00352C1C"/>
    <w:rsid w:val="00354923"/>
    <w:rsid w:val="003575E5"/>
    <w:rsid w:val="00360F11"/>
    <w:rsid w:val="00365821"/>
    <w:rsid w:val="00382961"/>
    <w:rsid w:val="00383D92"/>
    <w:rsid w:val="003928C2"/>
    <w:rsid w:val="003A7A02"/>
    <w:rsid w:val="003B0691"/>
    <w:rsid w:val="003B08B2"/>
    <w:rsid w:val="003B0FE5"/>
    <w:rsid w:val="003C1F8D"/>
    <w:rsid w:val="003C3270"/>
    <w:rsid w:val="003D3234"/>
    <w:rsid w:val="003E3FBA"/>
    <w:rsid w:val="003E48B5"/>
    <w:rsid w:val="003F4057"/>
    <w:rsid w:val="003F64FE"/>
    <w:rsid w:val="003F6956"/>
    <w:rsid w:val="003F7642"/>
    <w:rsid w:val="00400A38"/>
    <w:rsid w:val="0040101C"/>
    <w:rsid w:val="00403153"/>
    <w:rsid w:val="004062C4"/>
    <w:rsid w:val="00412712"/>
    <w:rsid w:val="00417C61"/>
    <w:rsid w:val="004200EE"/>
    <w:rsid w:val="00420DDE"/>
    <w:rsid w:val="004221C4"/>
    <w:rsid w:val="00430F76"/>
    <w:rsid w:val="0043404D"/>
    <w:rsid w:val="00437ABA"/>
    <w:rsid w:val="004518F6"/>
    <w:rsid w:val="004548D4"/>
    <w:rsid w:val="00454C07"/>
    <w:rsid w:val="0045754D"/>
    <w:rsid w:val="00462DA4"/>
    <w:rsid w:val="00464629"/>
    <w:rsid w:val="0046704B"/>
    <w:rsid w:val="004672F5"/>
    <w:rsid w:val="00471BED"/>
    <w:rsid w:val="00472F4E"/>
    <w:rsid w:val="00474441"/>
    <w:rsid w:val="0048358F"/>
    <w:rsid w:val="0048595F"/>
    <w:rsid w:val="004906E5"/>
    <w:rsid w:val="00492D1F"/>
    <w:rsid w:val="00493F0C"/>
    <w:rsid w:val="0049406A"/>
    <w:rsid w:val="00494AD5"/>
    <w:rsid w:val="0049667E"/>
    <w:rsid w:val="00497691"/>
    <w:rsid w:val="004A0653"/>
    <w:rsid w:val="004A15BC"/>
    <w:rsid w:val="004A1B26"/>
    <w:rsid w:val="004A2B7E"/>
    <w:rsid w:val="004A58A0"/>
    <w:rsid w:val="004C03D9"/>
    <w:rsid w:val="004C3047"/>
    <w:rsid w:val="004D0C45"/>
    <w:rsid w:val="004D4250"/>
    <w:rsid w:val="004D6C61"/>
    <w:rsid w:val="004E149D"/>
    <w:rsid w:val="004E323B"/>
    <w:rsid w:val="005079C0"/>
    <w:rsid w:val="00511256"/>
    <w:rsid w:val="0051468B"/>
    <w:rsid w:val="00520D1E"/>
    <w:rsid w:val="0052182C"/>
    <w:rsid w:val="00521C55"/>
    <w:rsid w:val="00523F91"/>
    <w:rsid w:val="00531009"/>
    <w:rsid w:val="00537ADD"/>
    <w:rsid w:val="00542415"/>
    <w:rsid w:val="00542D6B"/>
    <w:rsid w:val="00544AFF"/>
    <w:rsid w:val="00546535"/>
    <w:rsid w:val="00546A3B"/>
    <w:rsid w:val="00553C93"/>
    <w:rsid w:val="0056177C"/>
    <w:rsid w:val="00561FCE"/>
    <w:rsid w:val="00564C5D"/>
    <w:rsid w:val="00565A6B"/>
    <w:rsid w:val="00570912"/>
    <w:rsid w:val="00570D82"/>
    <w:rsid w:val="00576301"/>
    <w:rsid w:val="00576ECE"/>
    <w:rsid w:val="00577B5D"/>
    <w:rsid w:val="0058145F"/>
    <w:rsid w:val="00582555"/>
    <w:rsid w:val="00591A4D"/>
    <w:rsid w:val="005944F2"/>
    <w:rsid w:val="00596BCC"/>
    <w:rsid w:val="005A772E"/>
    <w:rsid w:val="005B5356"/>
    <w:rsid w:val="005C13E7"/>
    <w:rsid w:val="005C1853"/>
    <w:rsid w:val="005D69D9"/>
    <w:rsid w:val="005E1778"/>
    <w:rsid w:val="005E28F3"/>
    <w:rsid w:val="005E318F"/>
    <w:rsid w:val="005E4772"/>
    <w:rsid w:val="005E6347"/>
    <w:rsid w:val="005F0C3D"/>
    <w:rsid w:val="005F3924"/>
    <w:rsid w:val="0060039D"/>
    <w:rsid w:val="00602154"/>
    <w:rsid w:val="00604102"/>
    <w:rsid w:val="006137D9"/>
    <w:rsid w:val="00616E72"/>
    <w:rsid w:val="00616F64"/>
    <w:rsid w:val="00617D29"/>
    <w:rsid w:val="00617E1A"/>
    <w:rsid w:val="00625D22"/>
    <w:rsid w:val="00626836"/>
    <w:rsid w:val="00630B3D"/>
    <w:rsid w:val="0063386D"/>
    <w:rsid w:val="00633C6C"/>
    <w:rsid w:val="00634634"/>
    <w:rsid w:val="006455C6"/>
    <w:rsid w:val="00651445"/>
    <w:rsid w:val="00655262"/>
    <w:rsid w:val="0065625E"/>
    <w:rsid w:val="00656755"/>
    <w:rsid w:val="006752CA"/>
    <w:rsid w:val="0068292E"/>
    <w:rsid w:val="00687863"/>
    <w:rsid w:val="00690C16"/>
    <w:rsid w:val="006911D4"/>
    <w:rsid w:val="006915E0"/>
    <w:rsid w:val="00691883"/>
    <w:rsid w:val="006920CD"/>
    <w:rsid w:val="00697610"/>
    <w:rsid w:val="006A2A13"/>
    <w:rsid w:val="006B01DE"/>
    <w:rsid w:val="006B0C5A"/>
    <w:rsid w:val="006B2699"/>
    <w:rsid w:val="006B7AD9"/>
    <w:rsid w:val="006C32CF"/>
    <w:rsid w:val="006C535F"/>
    <w:rsid w:val="006C64A6"/>
    <w:rsid w:val="006C6762"/>
    <w:rsid w:val="006C7CA9"/>
    <w:rsid w:val="006D0E7A"/>
    <w:rsid w:val="006F246E"/>
    <w:rsid w:val="006F3274"/>
    <w:rsid w:val="006F58F7"/>
    <w:rsid w:val="006F7CD7"/>
    <w:rsid w:val="00706EF7"/>
    <w:rsid w:val="00716AB3"/>
    <w:rsid w:val="007248EB"/>
    <w:rsid w:val="007348C2"/>
    <w:rsid w:val="00735A97"/>
    <w:rsid w:val="00740206"/>
    <w:rsid w:val="0074071C"/>
    <w:rsid w:val="00750F10"/>
    <w:rsid w:val="00751D32"/>
    <w:rsid w:val="00755261"/>
    <w:rsid w:val="0076032C"/>
    <w:rsid w:val="00760A06"/>
    <w:rsid w:val="0076282C"/>
    <w:rsid w:val="00762A54"/>
    <w:rsid w:val="007714F2"/>
    <w:rsid w:val="0077225A"/>
    <w:rsid w:val="00774112"/>
    <w:rsid w:val="00775B79"/>
    <w:rsid w:val="007811CF"/>
    <w:rsid w:val="00782AB6"/>
    <w:rsid w:val="00785044"/>
    <w:rsid w:val="0079008D"/>
    <w:rsid w:val="007A01CD"/>
    <w:rsid w:val="007A0244"/>
    <w:rsid w:val="007A1EA7"/>
    <w:rsid w:val="007A46D3"/>
    <w:rsid w:val="007C16D5"/>
    <w:rsid w:val="007C7B6C"/>
    <w:rsid w:val="007D19E0"/>
    <w:rsid w:val="007D2476"/>
    <w:rsid w:val="007E5616"/>
    <w:rsid w:val="007E5C4A"/>
    <w:rsid w:val="007E6DF7"/>
    <w:rsid w:val="007E79A7"/>
    <w:rsid w:val="00800229"/>
    <w:rsid w:val="00801B71"/>
    <w:rsid w:val="00801D2B"/>
    <w:rsid w:val="008059F2"/>
    <w:rsid w:val="00807F59"/>
    <w:rsid w:val="00816145"/>
    <w:rsid w:val="00816CBD"/>
    <w:rsid w:val="00817DC3"/>
    <w:rsid w:val="0082306F"/>
    <w:rsid w:val="00823188"/>
    <w:rsid w:val="008237A9"/>
    <w:rsid w:val="00824314"/>
    <w:rsid w:val="00826A0F"/>
    <w:rsid w:val="008337C0"/>
    <w:rsid w:val="00840D25"/>
    <w:rsid w:val="00842AAD"/>
    <w:rsid w:val="00850743"/>
    <w:rsid w:val="008527B5"/>
    <w:rsid w:val="008547A9"/>
    <w:rsid w:val="008552D4"/>
    <w:rsid w:val="00860281"/>
    <w:rsid w:val="00860C5F"/>
    <w:rsid w:val="00864A58"/>
    <w:rsid w:val="00880716"/>
    <w:rsid w:val="00884006"/>
    <w:rsid w:val="00885DEE"/>
    <w:rsid w:val="008A4741"/>
    <w:rsid w:val="008C0923"/>
    <w:rsid w:val="008C0DDA"/>
    <w:rsid w:val="008C3C97"/>
    <w:rsid w:val="008C3F65"/>
    <w:rsid w:val="008D33E7"/>
    <w:rsid w:val="008D5B19"/>
    <w:rsid w:val="008D7C0E"/>
    <w:rsid w:val="008E1CAF"/>
    <w:rsid w:val="008E2A66"/>
    <w:rsid w:val="008F0DDA"/>
    <w:rsid w:val="008F14D8"/>
    <w:rsid w:val="008F4375"/>
    <w:rsid w:val="00904814"/>
    <w:rsid w:val="00924FC3"/>
    <w:rsid w:val="00927221"/>
    <w:rsid w:val="00927F89"/>
    <w:rsid w:val="00930494"/>
    <w:rsid w:val="00931C31"/>
    <w:rsid w:val="00931CC1"/>
    <w:rsid w:val="00933677"/>
    <w:rsid w:val="00941130"/>
    <w:rsid w:val="00942453"/>
    <w:rsid w:val="009424EF"/>
    <w:rsid w:val="00944C8B"/>
    <w:rsid w:val="0094740A"/>
    <w:rsid w:val="00950480"/>
    <w:rsid w:val="00952A57"/>
    <w:rsid w:val="0095509D"/>
    <w:rsid w:val="00955348"/>
    <w:rsid w:val="00955444"/>
    <w:rsid w:val="00956D44"/>
    <w:rsid w:val="009629B5"/>
    <w:rsid w:val="00964CA5"/>
    <w:rsid w:val="009660FB"/>
    <w:rsid w:val="00973D51"/>
    <w:rsid w:val="009747CA"/>
    <w:rsid w:val="00974994"/>
    <w:rsid w:val="00975864"/>
    <w:rsid w:val="0098016E"/>
    <w:rsid w:val="00980770"/>
    <w:rsid w:val="00982ED0"/>
    <w:rsid w:val="00984907"/>
    <w:rsid w:val="00985A2D"/>
    <w:rsid w:val="00986AC5"/>
    <w:rsid w:val="00992805"/>
    <w:rsid w:val="009951F9"/>
    <w:rsid w:val="009A304B"/>
    <w:rsid w:val="009A640E"/>
    <w:rsid w:val="009C1397"/>
    <w:rsid w:val="009C13D2"/>
    <w:rsid w:val="009C4C15"/>
    <w:rsid w:val="009D1901"/>
    <w:rsid w:val="009E18C3"/>
    <w:rsid w:val="009E21E9"/>
    <w:rsid w:val="009E5DB4"/>
    <w:rsid w:val="009E78C0"/>
    <w:rsid w:val="009F1F7F"/>
    <w:rsid w:val="009F28D9"/>
    <w:rsid w:val="009F46E1"/>
    <w:rsid w:val="009F4D62"/>
    <w:rsid w:val="009F791E"/>
    <w:rsid w:val="00A00163"/>
    <w:rsid w:val="00A011DE"/>
    <w:rsid w:val="00A12D2F"/>
    <w:rsid w:val="00A13FB4"/>
    <w:rsid w:val="00A14F90"/>
    <w:rsid w:val="00A1663D"/>
    <w:rsid w:val="00A24A98"/>
    <w:rsid w:val="00A25F64"/>
    <w:rsid w:val="00A301D8"/>
    <w:rsid w:val="00A401DF"/>
    <w:rsid w:val="00A47B86"/>
    <w:rsid w:val="00A5362D"/>
    <w:rsid w:val="00A541F1"/>
    <w:rsid w:val="00A56D88"/>
    <w:rsid w:val="00A62586"/>
    <w:rsid w:val="00A63ABA"/>
    <w:rsid w:val="00A6776A"/>
    <w:rsid w:val="00A705C4"/>
    <w:rsid w:val="00A740A1"/>
    <w:rsid w:val="00A76D34"/>
    <w:rsid w:val="00A76E4D"/>
    <w:rsid w:val="00A77622"/>
    <w:rsid w:val="00A8243B"/>
    <w:rsid w:val="00A91710"/>
    <w:rsid w:val="00A936D0"/>
    <w:rsid w:val="00A93B04"/>
    <w:rsid w:val="00A97698"/>
    <w:rsid w:val="00AA56A8"/>
    <w:rsid w:val="00AB0961"/>
    <w:rsid w:val="00AB3166"/>
    <w:rsid w:val="00AB5B11"/>
    <w:rsid w:val="00AB5BFE"/>
    <w:rsid w:val="00AB6E3C"/>
    <w:rsid w:val="00AC4DBD"/>
    <w:rsid w:val="00AD36F8"/>
    <w:rsid w:val="00AD6319"/>
    <w:rsid w:val="00AE52AA"/>
    <w:rsid w:val="00AF2C10"/>
    <w:rsid w:val="00AF6D72"/>
    <w:rsid w:val="00AF7C1A"/>
    <w:rsid w:val="00B04174"/>
    <w:rsid w:val="00B0440C"/>
    <w:rsid w:val="00B05D13"/>
    <w:rsid w:val="00B134E7"/>
    <w:rsid w:val="00B15734"/>
    <w:rsid w:val="00B172AF"/>
    <w:rsid w:val="00B22D38"/>
    <w:rsid w:val="00B25995"/>
    <w:rsid w:val="00B316FF"/>
    <w:rsid w:val="00B319A0"/>
    <w:rsid w:val="00B33E23"/>
    <w:rsid w:val="00B37453"/>
    <w:rsid w:val="00B43D19"/>
    <w:rsid w:val="00B5245A"/>
    <w:rsid w:val="00B5373D"/>
    <w:rsid w:val="00B6035B"/>
    <w:rsid w:val="00B6214A"/>
    <w:rsid w:val="00B733AB"/>
    <w:rsid w:val="00B8444D"/>
    <w:rsid w:val="00B925A7"/>
    <w:rsid w:val="00B9331B"/>
    <w:rsid w:val="00B943E1"/>
    <w:rsid w:val="00B95634"/>
    <w:rsid w:val="00B96CFB"/>
    <w:rsid w:val="00BA17B5"/>
    <w:rsid w:val="00BA2B78"/>
    <w:rsid w:val="00BA4DF4"/>
    <w:rsid w:val="00BA5609"/>
    <w:rsid w:val="00BA73D5"/>
    <w:rsid w:val="00BB2D40"/>
    <w:rsid w:val="00BB5284"/>
    <w:rsid w:val="00BD4EA9"/>
    <w:rsid w:val="00BE3455"/>
    <w:rsid w:val="00BE3E75"/>
    <w:rsid w:val="00BE6A61"/>
    <w:rsid w:val="00BE7054"/>
    <w:rsid w:val="00BF44AB"/>
    <w:rsid w:val="00C018C2"/>
    <w:rsid w:val="00C038C6"/>
    <w:rsid w:val="00C05111"/>
    <w:rsid w:val="00C05992"/>
    <w:rsid w:val="00C10B04"/>
    <w:rsid w:val="00C1376E"/>
    <w:rsid w:val="00C1758C"/>
    <w:rsid w:val="00C235E9"/>
    <w:rsid w:val="00C271DC"/>
    <w:rsid w:val="00C310CC"/>
    <w:rsid w:val="00C3675D"/>
    <w:rsid w:val="00C37E90"/>
    <w:rsid w:val="00C40A4C"/>
    <w:rsid w:val="00C43070"/>
    <w:rsid w:val="00C472C3"/>
    <w:rsid w:val="00C60EF9"/>
    <w:rsid w:val="00C72EA3"/>
    <w:rsid w:val="00C8566A"/>
    <w:rsid w:val="00C870F7"/>
    <w:rsid w:val="00C91513"/>
    <w:rsid w:val="00C94AA9"/>
    <w:rsid w:val="00C97CCA"/>
    <w:rsid w:val="00CB0795"/>
    <w:rsid w:val="00CB11E0"/>
    <w:rsid w:val="00CB18CB"/>
    <w:rsid w:val="00CB60FB"/>
    <w:rsid w:val="00CB6219"/>
    <w:rsid w:val="00CC66BB"/>
    <w:rsid w:val="00CD01C2"/>
    <w:rsid w:val="00CD29B1"/>
    <w:rsid w:val="00CD77C0"/>
    <w:rsid w:val="00CE34C9"/>
    <w:rsid w:val="00CF0AC1"/>
    <w:rsid w:val="00CF4124"/>
    <w:rsid w:val="00CF553E"/>
    <w:rsid w:val="00CF5565"/>
    <w:rsid w:val="00D007AD"/>
    <w:rsid w:val="00D01D65"/>
    <w:rsid w:val="00D05E6E"/>
    <w:rsid w:val="00D07B39"/>
    <w:rsid w:val="00D17FC9"/>
    <w:rsid w:val="00D24BE7"/>
    <w:rsid w:val="00D35615"/>
    <w:rsid w:val="00D4038D"/>
    <w:rsid w:val="00D42BE1"/>
    <w:rsid w:val="00D46CB8"/>
    <w:rsid w:val="00D46FFB"/>
    <w:rsid w:val="00D47B78"/>
    <w:rsid w:val="00D5691A"/>
    <w:rsid w:val="00D7028D"/>
    <w:rsid w:val="00D7058B"/>
    <w:rsid w:val="00D73151"/>
    <w:rsid w:val="00D74B7F"/>
    <w:rsid w:val="00D753B8"/>
    <w:rsid w:val="00D759E8"/>
    <w:rsid w:val="00D75D55"/>
    <w:rsid w:val="00D81D68"/>
    <w:rsid w:val="00D82BFB"/>
    <w:rsid w:val="00D8330C"/>
    <w:rsid w:val="00D8626A"/>
    <w:rsid w:val="00D86EED"/>
    <w:rsid w:val="00D92031"/>
    <w:rsid w:val="00D93414"/>
    <w:rsid w:val="00DA740A"/>
    <w:rsid w:val="00DB039D"/>
    <w:rsid w:val="00DB0A3B"/>
    <w:rsid w:val="00DB5172"/>
    <w:rsid w:val="00DB6763"/>
    <w:rsid w:val="00DC15B9"/>
    <w:rsid w:val="00DC3882"/>
    <w:rsid w:val="00DC4804"/>
    <w:rsid w:val="00DC62E9"/>
    <w:rsid w:val="00DD08DD"/>
    <w:rsid w:val="00DD155F"/>
    <w:rsid w:val="00DD2D7C"/>
    <w:rsid w:val="00DD4055"/>
    <w:rsid w:val="00DE1949"/>
    <w:rsid w:val="00DF203D"/>
    <w:rsid w:val="00DF41A3"/>
    <w:rsid w:val="00DF49EF"/>
    <w:rsid w:val="00DF7370"/>
    <w:rsid w:val="00E0044E"/>
    <w:rsid w:val="00E005ED"/>
    <w:rsid w:val="00E00EF3"/>
    <w:rsid w:val="00E05A71"/>
    <w:rsid w:val="00E06CC9"/>
    <w:rsid w:val="00E10CD8"/>
    <w:rsid w:val="00E15FE1"/>
    <w:rsid w:val="00E26E53"/>
    <w:rsid w:val="00E27E2A"/>
    <w:rsid w:val="00E376AB"/>
    <w:rsid w:val="00E42EE9"/>
    <w:rsid w:val="00E438E5"/>
    <w:rsid w:val="00E4733D"/>
    <w:rsid w:val="00E502FF"/>
    <w:rsid w:val="00E602D5"/>
    <w:rsid w:val="00E61EA6"/>
    <w:rsid w:val="00E70A2A"/>
    <w:rsid w:val="00E72D97"/>
    <w:rsid w:val="00E7633F"/>
    <w:rsid w:val="00E766BE"/>
    <w:rsid w:val="00E8311F"/>
    <w:rsid w:val="00E85ABE"/>
    <w:rsid w:val="00E9346B"/>
    <w:rsid w:val="00E97109"/>
    <w:rsid w:val="00EA148F"/>
    <w:rsid w:val="00EA347D"/>
    <w:rsid w:val="00EB352C"/>
    <w:rsid w:val="00EC270B"/>
    <w:rsid w:val="00EC4101"/>
    <w:rsid w:val="00EC4258"/>
    <w:rsid w:val="00EC4F36"/>
    <w:rsid w:val="00ED24E1"/>
    <w:rsid w:val="00ED58C6"/>
    <w:rsid w:val="00EE117D"/>
    <w:rsid w:val="00EF193F"/>
    <w:rsid w:val="00EF1B5B"/>
    <w:rsid w:val="00EF47F7"/>
    <w:rsid w:val="00EF63D4"/>
    <w:rsid w:val="00EF79D2"/>
    <w:rsid w:val="00EF7BF0"/>
    <w:rsid w:val="00F04D76"/>
    <w:rsid w:val="00F05A36"/>
    <w:rsid w:val="00F06638"/>
    <w:rsid w:val="00F1145D"/>
    <w:rsid w:val="00F27B7F"/>
    <w:rsid w:val="00F27DF8"/>
    <w:rsid w:val="00F30715"/>
    <w:rsid w:val="00F3474C"/>
    <w:rsid w:val="00F412B7"/>
    <w:rsid w:val="00F554B8"/>
    <w:rsid w:val="00F640DA"/>
    <w:rsid w:val="00F72FF5"/>
    <w:rsid w:val="00F73E47"/>
    <w:rsid w:val="00F75F9E"/>
    <w:rsid w:val="00F76108"/>
    <w:rsid w:val="00F779C2"/>
    <w:rsid w:val="00F82E88"/>
    <w:rsid w:val="00F86BC4"/>
    <w:rsid w:val="00F874EF"/>
    <w:rsid w:val="00F96AE1"/>
    <w:rsid w:val="00FA021C"/>
    <w:rsid w:val="00FA0640"/>
    <w:rsid w:val="00FA511B"/>
    <w:rsid w:val="00FA5D45"/>
    <w:rsid w:val="00FA78B5"/>
    <w:rsid w:val="00FB01A8"/>
    <w:rsid w:val="00FB643C"/>
    <w:rsid w:val="00FC0143"/>
    <w:rsid w:val="00FC5C2B"/>
    <w:rsid w:val="00FD71BD"/>
    <w:rsid w:val="00FE1B47"/>
    <w:rsid w:val="00FE5436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660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D8626A"/>
    <w:rPr>
      <w:color w:val="0563C1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5C13E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5C13E7"/>
    <w:rPr>
      <w:rFonts w:ascii="Segoe UI" w:hAnsi="Segoe UI" w:cs="Angsana New"/>
      <w:sz w:val="18"/>
      <w:szCs w:val="22"/>
    </w:rPr>
  </w:style>
  <w:style w:type="paragraph" w:styleId="a7">
    <w:name w:val="header"/>
    <w:basedOn w:val="a"/>
    <w:link w:val="a8"/>
    <w:uiPriority w:val="99"/>
    <w:unhideWhenUsed/>
    <w:rsid w:val="00257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257D18"/>
  </w:style>
  <w:style w:type="paragraph" w:styleId="a9">
    <w:name w:val="footer"/>
    <w:basedOn w:val="a"/>
    <w:link w:val="aa"/>
    <w:uiPriority w:val="99"/>
    <w:unhideWhenUsed/>
    <w:rsid w:val="00257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257D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660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D8626A"/>
    <w:rPr>
      <w:color w:val="0563C1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5C13E7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5C13E7"/>
    <w:rPr>
      <w:rFonts w:ascii="Segoe UI" w:hAnsi="Segoe UI" w:cs="Angsana New"/>
      <w:sz w:val="18"/>
      <w:szCs w:val="22"/>
    </w:rPr>
  </w:style>
  <w:style w:type="paragraph" w:styleId="a7">
    <w:name w:val="header"/>
    <w:basedOn w:val="a"/>
    <w:link w:val="a8"/>
    <w:uiPriority w:val="99"/>
    <w:unhideWhenUsed/>
    <w:rsid w:val="00257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257D18"/>
  </w:style>
  <w:style w:type="paragraph" w:styleId="a9">
    <w:name w:val="footer"/>
    <w:basedOn w:val="a"/>
    <w:link w:val="aa"/>
    <w:uiPriority w:val="99"/>
    <w:unhideWhenUsed/>
    <w:rsid w:val="00257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257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I3</dc:creator>
  <cp:lastModifiedBy>ACER111</cp:lastModifiedBy>
  <cp:revision>2</cp:revision>
  <cp:lastPrinted>2016-04-27T09:36:00Z</cp:lastPrinted>
  <dcterms:created xsi:type="dcterms:W3CDTF">2016-11-18T02:06:00Z</dcterms:created>
  <dcterms:modified xsi:type="dcterms:W3CDTF">2016-11-18T02:06:00Z</dcterms:modified>
</cp:coreProperties>
</file>